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BC64E" w14:textId="0C4BBD6F" w:rsidR="00B112ED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680C37">
        <w:rPr>
          <w:b/>
          <w:noProof/>
          <w:sz w:val="24"/>
        </w:rPr>
        <w:t>8</w:t>
      </w:r>
      <w:r>
        <w:rPr>
          <w:b/>
          <w:i/>
          <w:noProof/>
          <w:sz w:val="28"/>
        </w:rPr>
        <w:tab/>
        <w:t>S5-24xxxx</w:t>
      </w:r>
    </w:p>
    <w:p w14:paraId="11C88A41" w14:textId="08ABB2CF" w:rsidR="001E489F" w:rsidRPr="00680C37" w:rsidRDefault="00680C37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  <w:r w:rsidRPr="00680C37">
        <w:rPr>
          <w:rFonts w:ascii="Arial" w:hAnsi="Arial"/>
          <w:b/>
          <w:noProof/>
          <w:sz w:val="24"/>
        </w:rPr>
        <w:t>Orlando, USA, 18 - 22 November 2024</w:t>
      </w: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3BA21" w14:textId="77777777" w:rsidR="004F096F" w:rsidRDefault="004F096F">
      <w:r>
        <w:separator/>
      </w:r>
    </w:p>
  </w:endnote>
  <w:endnote w:type="continuationSeparator" w:id="0">
    <w:p w14:paraId="7D997349" w14:textId="77777777" w:rsidR="004F096F" w:rsidRDefault="004F0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EFB1F" w14:textId="77777777" w:rsidR="004F096F" w:rsidRDefault="004F096F">
      <w:r>
        <w:separator/>
      </w:r>
    </w:p>
  </w:footnote>
  <w:footnote w:type="continuationSeparator" w:id="0">
    <w:p w14:paraId="05CB7B08" w14:textId="77777777" w:rsidR="004F096F" w:rsidRDefault="004F0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qQUAQ1F34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D6D78"/>
    <w:rsid w:val="000E0429"/>
    <w:rsid w:val="000E0437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3606"/>
    <w:rsid w:val="00693D70"/>
    <w:rsid w:val="006975AE"/>
    <w:rsid w:val="006A0E66"/>
    <w:rsid w:val="006A32D1"/>
    <w:rsid w:val="006A3CF5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3E86"/>
    <w:rsid w:val="00735487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20</Words>
  <Characters>638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MCC</cp:lastModifiedBy>
  <cp:revision>17</cp:revision>
  <cp:lastPrinted>2001-04-23T09:30:00Z</cp:lastPrinted>
  <dcterms:created xsi:type="dcterms:W3CDTF">2023-01-04T14:27:00Z</dcterms:created>
  <dcterms:modified xsi:type="dcterms:W3CDTF">2024-10-3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